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0C9696" w14:textId="77777777" w:rsid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</w:p>
    <w:p w14:paraId="05F9CF1D" w14:textId="77777777" w:rsid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after="0" w:line="240" w:lineRule="auto"/>
        <w:rPr>
          <w:rFonts w:ascii="ZapfCalligr BT" w:hAnsi="ZapfCalligr BT" w:cs="ZapfCalligr BT"/>
          <w:sz w:val="24"/>
          <w:szCs w:val="24"/>
        </w:rPr>
      </w:pPr>
      <w:r>
        <w:t xml:space="preserve">                                            </w:t>
      </w:r>
      <w:r>
        <w:object w:dxaOrig="1142" w:dyaOrig="1752" w14:anchorId="1E7827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87.75pt" o:ole="">
            <v:imagedata r:id="rId4" o:title=""/>
          </v:shape>
          <o:OLEObject Type="Embed" ProgID="CorelDRAW.Graphic.13" ShapeID="_x0000_i1025" DrawAspect="Content" ObjectID="_1674638877" r:id="rId5"/>
        </w:object>
      </w:r>
    </w:p>
    <w:p w14:paraId="5B8B3E1C" w14:textId="77777777" w:rsid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</w:p>
    <w:p w14:paraId="07DAA951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We would both like to</w:t>
      </w:r>
    </w:p>
    <w:p w14:paraId="6A9E468A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before="113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thank you for making our day</w:t>
      </w:r>
    </w:p>
    <w:p w14:paraId="55050C39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before="113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so special. We appreciate your</w:t>
      </w:r>
    </w:p>
    <w:p w14:paraId="3DB2DCB8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before="113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support and best wishes,</w:t>
      </w:r>
    </w:p>
    <w:p w14:paraId="11CA5BE8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before="113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it really was such an amazing day.</w:t>
      </w:r>
    </w:p>
    <w:p w14:paraId="1B349DB0" w14:textId="77777777" w:rsidR="001A3F73" w:rsidRPr="001A3F73" w:rsidRDefault="001A3F73" w:rsidP="001A3F73">
      <w:pPr>
        <w:tabs>
          <w:tab w:val="left" w:pos="7695"/>
        </w:tabs>
        <w:autoSpaceDE w:val="0"/>
        <w:autoSpaceDN w:val="0"/>
        <w:adjustRightInd w:val="0"/>
        <w:spacing w:before="567" w:after="0" w:line="240" w:lineRule="auto"/>
        <w:ind w:left="2551"/>
        <w:jc w:val="center"/>
        <w:rPr>
          <w:rFonts w:ascii="ShelleyAllegro BT" w:hAnsi="ShelleyAllegro BT" w:cs="ShelleyAllegro BT"/>
          <w:sz w:val="24"/>
          <w:szCs w:val="24"/>
        </w:rPr>
      </w:pPr>
      <w:r w:rsidRPr="001A3F73">
        <w:rPr>
          <w:rFonts w:ascii="ZapfCalligr BT" w:hAnsi="ZapfCalligr BT" w:cs="ZapfCalligr BT"/>
          <w:sz w:val="24"/>
          <w:szCs w:val="24"/>
        </w:rPr>
        <w:t>Thanks again</w:t>
      </w:r>
    </w:p>
    <w:p w14:paraId="4C922A93" w14:textId="77777777" w:rsidR="007271B1" w:rsidRPr="001A3F73" w:rsidRDefault="001A3F73" w:rsidP="001A3F73">
      <w:r>
        <w:rPr>
          <w:rFonts w:ascii="ShelleyAllegro BT" w:hAnsi="ShelleyAllegro BT" w:cs="ShelleyAllegro BT"/>
          <w:b/>
          <w:bCs/>
          <w:sz w:val="40"/>
          <w:szCs w:val="40"/>
        </w:rPr>
        <w:t xml:space="preserve">                                                       </w:t>
      </w:r>
      <w:r w:rsidRPr="001A3F73">
        <w:rPr>
          <w:rFonts w:ascii="ShelleyAllegro BT" w:hAnsi="ShelleyAllegro BT" w:cs="ShelleyAllegro BT"/>
          <w:b/>
          <w:bCs/>
          <w:sz w:val="40"/>
          <w:szCs w:val="40"/>
        </w:rPr>
        <w:t>Kevin and Jeny</w:t>
      </w:r>
    </w:p>
    <w:sectPr w:rsidR="007271B1" w:rsidRPr="001A3F73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alligr BT">
    <w:panose1 w:val="02040502050505030904"/>
    <w:charset w:val="00"/>
    <w:family w:val="roman"/>
    <w:pitch w:val="variable"/>
    <w:sig w:usb0="800000AF" w:usb1="1000204A" w:usb2="00000000" w:usb3="00000000" w:csb0="0000001B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exMDCxNDU0MDRU0lEKTi0uzszPAykwrAUAs+kSiCwAAAA="/>
  </w:docVars>
  <w:rsids>
    <w:rsidRoot w:val="007B49E0"/>
    <w:rsid w:val="001A3F73"/>
    <w:rsid w:val="00233EA0"/>
    <w:rsid w:val="00305744"/>
    <w:rsid w:val="007271B1"/>
    <w:rsid w:val="007B49E0"/>
    <w:rsid w:val="009143D2"/>
    <w:rsid w:val="00B17F86"/>
    <w:rsid w:val="00B56087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FCFFE"/>
  <w15:chartTrackingRefBased/>
  <w15:docId w15:val="{86DF2606-4C61-48BF-964C-9FDA64C41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